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t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ygen meta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al blood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al blood vol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ishnavi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gene ex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llo et al. 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B-SST grad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llo et al. 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 grad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gulies et al. 2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subject vari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eller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neurosy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rkoni et al. 2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etric scaling (PN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rdon et al. 2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etric scaling (NI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rdon et al. 2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al expa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ll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olutionary expa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ll et al. 2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tical thick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r et al. 2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1w/T2w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r et al. 2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del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th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alp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b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gamma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 gamma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ssen et al. 2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I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sser et al. 201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22:07:40Z</dcterms:created>
  <dcterms:modified xsi:type="dcterms:W3CDTF">2024-04-03T22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